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á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u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4].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076b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2572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b7a252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0e5fee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8T12:16:34Z</dcterms:created>
  <dcterms:modified xsi:type="dcterms:W3CDTF">2021-01-18T12:16:34Z</dcterms:modified>
</cp:coreProperties>
</file>